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BE8E9" w14:textId="367EB704" w:rsidR="00704E9C" w:rsidRDefault="00704E9C" w:rsidP="00704E9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201581515"/>
      <w:r>
        <w:rPr>
          <w:rFonts w:ascii="Times New Roman" w:hAnsi="Times New Roman" w:cs="Times New Roman"/>
          <w:b/>
          <w:bCs/>
          <w:sz w:val="28"/>
          <w:szCs w:val="28"/>
        </w:rPr>
        <w:t xml:space="preserve">Multidisciplinary </w:t>
      </w:r>
      <w:r w:rsidRPr="00FD7C01">
        <w:rPr>
          <w:rFonts w:ascii="Times New Roman" w:hAnsi="Times New Roman" w:cs="Times New Roman"/>
          <w:b/>
          <w:bCs/>
          <w:sz w:val="28"/>
          <w:szCs w:val="28"/>
        </w:rPr>
        <w:t>Graduation Project Proposal</w:t>
      </w:r>
    </w:p>
    <w:p w14:paraId="29397EEB" w14:textId="77777777" w:rsidR="007350FD" w:rsidRPr="00702274" w:rsidRDefault="007350FD" w:rsidP="007350FD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1 Graduation Project I</w:t>
      </w:r>
    </w:p>
    <w:p w14:paraId="1DC6CA7A" w14:textId="77777777" w:rsidR="007350FD" w:rsidRDefault="007350FD" w:rsidP="007350FD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2 Graduation Project II</w:t>
      </w:r>
    </w:p>
    <w:p w14:paraId="6E525A46" w14:textId="77777777" w:rsidR="007350FD" w:rsidRDefault="007350FD" w:rsidP="007350FD">
      <w:pPr>
        <w:jc w:val="center"/>
        <w:rPr>
          <w:rFonts w:cstheme="minorHAnsi"/>
          <w:sz w:val="24"/>
          <w:szCs w:val="24"/>
        </w:rPr>
      </w:pPr>
      <w:r w:rsidRPr="0018707C">
        <w:rPr>
          <w:rFonts w:cstheme="minorHAnsi"/>
          <w:sz w:val="24"/>
          <w:szCs w:val="24"/>
        </w:rPr>
        <w:t>EEE 401 Electrical Engineering Design</w:t>
      </w:r>
    </w:p>
    <w:p w14:paraId="685E12DB" w14:textId="77777777" w:rsidR="007350FD" w:rsidRPr="00702274" w:rsidRDefault="007350FD" w:rsidP="007350FD">
      <w:pPr>
        <w:jc w:val="center"/>
        <w:rPr>
          <w:rFonts w:cstheme="minorHAnsi"/>
          <w:sz w:val="24"/>
          <w:szCs w:val="24"/>
          <w:lang w:val="tr-TR"/>
        </w:rPr>
      </w:pPr>
      <w:r w:rsidRPr="0018707C">
        <w:rPr>
          <w:rFonts w:cstheme="minorHAnsi"/>
          <w:sz w:val="24"/>
          <w:szCs w:val="24"/>
        </w:rPr>
        <w:t>EEE 402 Graduation Thesis</w:t>
      </w:r>
    </w:p>
    <w:p w14:paraId="3E19F90B" w14:textId="77777777" w:rsidR="00690157" w:rsidRPr="00247AE2" w:rsidRDefault="00690157" w:rsidP="00690157">
      <w:pPr>
        <w:rPr>
          <w:rFonts w:ascii="Times New Roman" w:hAnsi="Times New Roman" w:cs="Times New Roman"/>
        </w:rPr>
      </w:pPr>
      <w:bookmarkStart w:id="1" w:name="_GoBack"/>
      <w:bookmarkEnd w:id="1"/>
    </w:p>
    <w:p w14:paraId="05740253" w14:textId="77777777" w:rsidR="00690157" w:rsidRPr="00247AE2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2EC2984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E89F023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1CCE3B38" w14:textId="39F1CE46" w:rsidR="00690157" w:rsidRPr="00247AE2" w:rsidRDefault="00FC4E86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FC4E86">
              <w:rPr>
                <w:rFonts w:ascii="Times New Roman" w:hAnsi="Times New Roman" w:cs="Times New Roman"/>
                <w:lang w:val="en-US"/>
              </w:rPr>
              <w:t>Fiber Bragg Grating Sensors and Their Applications for Structural Health Monitoring</w:t>
            </w:r>
          </w:p>
        </w:tc>
      </w:tr>
      <w:tr w:rsidR="00690157" w:rsidRPr="00704E9C" w14:paraId="30D8ED19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7A58B9D3" w14:textId="77777777" w:rsidR="00690157" w:rsidRPr="00704E9C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704E9C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38DDD248" w14:textId="63D2995B" w:rsidR="00690157" w:rsidRPr="00704E9C" w:rsidRDefault="00FC4E86" w:rsidP="00FC4E86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search project</w:t>
            </w:r>
          </w:p>
        </w:tc>
      </w:tr>
      <w:tr w:rsidR="00690157" w:rsidRPr="00247AE2" w14:paraId="39F25726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0D0CA2DD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38D0B667" w14:textId="5AC17DB1" w:rsidR="00690157" w:rsidRPr="00247AE2" w:rsidRDefault="00FC4E86" w:rsidP="007235B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atih DARICIK</w:t>
            </w:r>
            <w:r w:rsidR="0014496B">
              <w:rPr>
                <w:rFonts w:ascii="Times New Roman" w:hAnsi="Times New Roman" w:cs="Times New Roman"/>
                <w:lang w:val="en-US"/>
              </w:rPr>
              <w:t>,</w:t>
            </w:r>
            <w:r w:rsidR="00467E46">
              <w:rPr>
                <w:rFonts w:ascii="Times New Roman" w:hAnsi="Times New Roman" w:cs="Times New Roman"/>
                <w:lang w:val="en-US"/>
              </w:rPr>
              <w:t xml:space="preserve"> Mechanical Eng. /</w:t>
            </w:r>
            <w:r w:rsidR="0014496B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Fikri Serdar GÖKHAN</w:t>
            </w:r>
            <w:r w:rsidR="00467E46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7235B5" w:rsidRPr="007235B5">
              <w:rPr>
                <w:rFonts w:ascii="Times New Roman" w:hAnsi="Times New Roman" w:cs="Times New Roman"/>
                <w:lang w:val="en-US"/>
              </w:rPr>
              <w:t xml:space="preserve">Electrical </w:t>
            </w:r>
            <w:r w:rsidR="007235B5">
              <w:rPr>
                <w:rFonts w:ascii="Times New Roman" w:hAnsi="Times New Roman" w:cs="Times New Roman"/>
                <w:lang w:val="en-US"/>
              </w:rPr>
              <w:t>&amp;</w:t>
            </w:r>
            <w:r w:rsidR="007235B5" w:rsidRPr="007235B5">
              <w:rPr>
                <w:rFonts w:ascii="Times New Roman" w:hAnsi="Times New Roman" w:cs="Times New Roman"/>
                <w:lang w:val="en-US"/>
              </w:rPr>
              <w:t xml:space="preserve"> Electronics Eng</w:t>
            </w:r>
            <w:r w:rsidR="007235B5">
              <w:rPr>
                <w:rFonts w:ascii="Times New Roman" w:hAnsi="Times New Roman" w:cs="Times New Roman"/>
                <w:lang w:val="en-US"/>
              </w:rPr>
              <w:t>.</w:t>
            </w:r>
          </w:p>
        </w:tc>
      </w:tr>
      <w:tr w:rsidR="00690157" w:rsidRPr="00247AE2" w14:paraId="46E3744B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21061C75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stract</w:t>
            </w:r>
          </w:p>
        </w:tc>
        <w:tc>
          <w:tcPr>
            <w:tcW w:w="7447" w:type="dxa"/>
            <w:vAlign w:val="center"/>
          </w:tcPr>
          <w:p w14:paraId="027E6B35" w14:textId="586085D2" w:rsidR="00690157" w:rsidRPr="00247AE2" w:rsidRDefault="009E6A1A" w:rsidP="00D5486F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 w:rsidRPr="009E6A1A">
              <w:rPr>
                <w:rFonts w:ascii="Times New Roman" w:hAnsi="Times New Roman" w:cs="Times New Roman"/>
                <w:lang w:val="en-US"/>
              </w:rPr>
              <w:t>Fiber reinforced polymer composite materials have been preferred for structural parts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 xml:space="preserve">in </w:t>
            </w:r>
            <w:r>
              <w:rPr>
                <w:rFonts w:ascii="Times New Roman" w:hAnsi="Times New Roman" w:cs="Times New Roman"/>
                <w:lang w:val="en-US"/>
              </w:rPr>
              <w:t>many industrial applications. T</w:t>
            </w:r>
            <w:r w:rsidRPr="009E6A1A">
              <w:rPr>
                <w:rFonts w:ascii="Times New Roman" w:hAnsi="Times New Roman" w:cs="Times New Roman"/>
                <w:lang w:val="en-US"/>
              </w:rPr>
              <w:t>heir complex failure modes and difficulty of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maintenance have accelerated the research activities on advanced monitoring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technologies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Structural Health Monitoring (SHM) is an emerging technology to monitor th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condition of the structure continuously, detect damages in advance and prevent failur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before occurring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Fiber Bragg Grating (FBG) strain sensors have become appealing for th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SHM of composite structures</w:t>
            </w:r>
            <w:r>
              <w:rPr>
                <w:rFonts w:ascii="Times New Roman" w:hAnsi="Times New Roman" w:cs="Times New Roman"/>
                <w:lang w:val="en-US"/>
              </w:rPr>
              <w:t xml:space="preserve">. </w:t>
            </w:r>
            <w:r w:rsidRPr="009E6A1A">
              <w:rPr>
                <w:rFonts w:ascii="Times New Roman" w:hAnsi="Times New Roman" w:cs="Times New Roman"/>
                <w:lang w:val="en-US"/>
              </w:rPr>
              <w:t>The objective of the thesis is to research and demonstrate the feasibility of FBG sensors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for SHM of composite structures by performing static tests of composite beams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instrumented with embedded and surface bonded FBG sensors and comparing th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results of tests with Finite Element Analyses (FEA) to observe the agreement betwee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9E6A1A">
              <w:rPr>
                <w:rFonts w:ascii="Times New Roman" w:hAnsi="Times New Roman" w:cs="Times New Roman"/>
                <w:lang w:val="en-US"/>
              </w:rPr>
              <w:t>them.</w:t>
            </w:r>
          </w:p>
        </w:tc>
      </w:tr>
    </w:tbl>
    <w:p w14:paraId="4FF6C5C9" w14:textId="77777777" w:rsidR="00690157" w:rsidRPr="00247AE2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1CC5C6DE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90E94A6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F697BF8" w14:textId="20E91F96" w:rsidR="00690157" w:rsidRPr="00247AE2" w:rsidRDefault="00690157" w:rsidP="005915AB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C</w:t>
            </w:r>
            <w:r w:rsidR="00467E46">
              <w:rPr>
                <w:rFonts w:ascii="Times New Roman" w:hAnsi="Times New Roman" w:cs="Times New Roman"/>
                <w:lang w:val="en-US"/>
              </w:rPr>
              <w:t>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1 </w:t>
            </w:r>
            <w:r w:rsidR="00467E46" w:rsidRPr="005433FC">
              <w:rPr>
                <w:rFonts w:ascii="Times New Roman" w:hAnsi="Times New Roman" w:cs="Times New Roman"/>
              </w:rPr>
              <w:t>Graduation Project</w:t>
            </w:r>
            <w:r w:rsidR="00467E46">
              <w:rPr>
                <w:rFonts w:ascii="Times New Roman" w:hAnsi="Times New Roman" w:cs="Times New Roman"/>
              </w:rPr>
              <w:t xml:space="preserve"> I</w:t>
            </w:r>
            <w:r w:rsidR="00D3061A">
              <w:rPr>
                <w:rFonts w:ascii="Times New Roman" w:hAnsi="Times New Roman" w:cs="Times New Roman"/>
              </w:rPr>
              <w:t xml:space="preserve">, </w:t>
            </w:r>
            <w:r w:rsidR="005915AB">
              <w:rPr>
                <w:rFonts w:ascii="Times New Roman" w:hAnsi="Times New Roman" w:cs="Times New Roman"/>
              </w:rPr>
              <w:t>EEE</w:t>
            </w:r>
            <w:r w:rsidR="00D3061A">
              <w:rPr>
                <w:rFonts w:ascii="Times New Roman" w:hAnsi="Times New Roman" w:cs="Times New Roman"/>
              </w:rPr>
              <w:t xml:space="preserve"> 40</w:t>
            </w:r>
            <w:r w:rsidR="005915AB">
              <w:rPr>
                <w:rFonts w:ascii="Times New Roman" w:hAnsi="Times New Roman" w:cs="Times New Roman"/>
              </w:rPr>
              <w:t>1</w:t>
            </w:r>
            <w:r w:rsidR="00D3061A">
              <w:rPr>
                <w:rFonts w:ascii="Times New Roman" w:hAnsi="Times New Roman" w:cs="Times New Roman"/>
              </w:rPr>
              <w:t xml:space="preserve"> </w:t>
            </w:r>
            <w:r w:rsidR="005915AB" w:rsidRPr="005915AB">
              <w:rPr>
                <w:rFonts w:ascii="Times New Roman" w:hAnsi="Times New Roman" w:cs="Times New Roman"/>
              </w:rPr>
              <w:t>Electrical Engineering Design</w:t>
            </w:r>
          </w:p>
        </w:tc>
      </w:tr>
      <w:tr w:rsidR="00690157" w:rsidRPr="00247AE2" w14:paraId="761CC833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A6AEA18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22A38472" w14:textId="3CC922E0" w:rsidR="00690157" w:rsidRPr="00247AE2" w:rsidRDefault="005915AB" w:rsidP="005915A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C</w:t>
            </w:r>
            <w:r w:rsidR="00690157" w:rsidRPr="00247AE2">
              <w:rPr>
                <w:rFonts w:ascii="Times New Roman" w:hAnsi="Times New Roman" w:cs="Times New Roman"/>
                <w:lang w:val="en-US"/>
              </w:rPr>
              <w:t xml:space="preserve"> 30</w:t>
            </w:r>
            <w:r>
              <w:rPr>
                <w:rFonts w:ascii="Times New Roman" w:hAnsi="Times New Roman" w:cs="Times New Roman"/>
                <w:lang w:val="en-US"/>
              </w:rPr>
              <w:t>4.4</w:t>
            </w:r>
            <w:r w:rsidR="00690157" w:rsidRPr="00247AE2">
              <w:rPr>
                <w:rFonts w:ascii="Times New Roman" w:hAnsi="Times New Roman" w:cs="Times New Roman"/>
                <w:lang w:val="en-US"/>
              </w:rPr>
              <w:t xml:space="preserve"> / </w:t>
            </w:r>
            <w:r w:rsidRPr="005915AB">
              <w:rPr>
                <w:rFonts w:ascii="Times New Roman" w:hAnsi="Times New Roman" w:cs="Times New Roman"/>
                <w:lang w:val="en-US"/>
              </w:rPr>
              <w:t>Mechanics of Fiber-Reinforced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915AB">
              <w:rPr>
                <w:rFonts w:ascii="Times New Roman" w:hAnsi="Times New Roman" w:cs="Times New Roman"/>
                <w:lang w:val="en-US"/>
              </w:rPr>
              <w:t>Composites</w:t>
            </w:r>
          </w:p>
        </w:tc>
      </w:tr>
      <w:tr w:rsidR="00690157" w:rsidRPr="00247AE2" w14:paraId="6A413A8A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93954F9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377DA575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690157" w:rsidRPr="00247AE2" w14:paraId="006CE935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36FB372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4F440B28" w14:textId="3F7A7C6C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a finite element analysis package</w:t>
            </w:r>
            <w:r w:rsidR="005915AB">
              <w:rPr>
                <w:rFonts w:ascii="Times New Roman" w:hAnsi="Times New Roman" w:cs="Times New Roman"/>
                <w:lang w:val="en-US"/>
              </w:rPr>
              <w:t xml:space="preserve"> and composite materials</w:t>
            </w:r>
          </w:p>
        </w:tc>
      </w:tr>
      <w:tr w:rsidR="00690157" w:rsidRPr="00247AE2" w14:paraId="0DFA17B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D3B4A67" w14:textId="77777777" w:rsidR="00690157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16A23B72" w14:textId="5904196B" w:rsidR="00690157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Literature survey</w:t>
            </w:r>
          </w:p>
          <w:p w14:paraId="0D500414" w14:textId="58A8B69A" w:rsidR="005915AB" w:rsidRPr="003F32A6" w:rsidRDefault="005915AB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sign of composites and their tests</w:t>
            </w:r>
          </w:p>
          <w:p w14:paraId="458F6CBD" w14:textId="5462F3DE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Construction of the </w:t>
            </w:r>
            <w:r w:rsidR="005915AB">
              <w:rPr>
                <w:rFonts w:ascii="Times New Roman" w:hAnsi="Times New Roman" w:cs="Times New Roman"/>
                <w:lang w:val="en-US"/>
              </w:rPr>
              <w:t>numerical</w:t>
            </w:r>
            <w:r w:rsidRPr="003F32A6">
              <w:rPr>
                <w:rFonts w:ascii="Times New Roman" w:hAnsi="Times New Roman" w:cs="Times New Roman"/>
                <w:lang w:val="en-US"/>
              </w:rPr>
              <w:t xml:space="preserve"> model</w:t>
            </w:r>
            <w:r w:rsidR="005915AB">
              <w:rPr>
                <w:rFonts w:ascii="Times New Roman" w:hAnsi="Times New Roman" w:cs="Times New Roman"/>
                <w:lang w:val="en-US"/>
              </w:rPr>
              <w:t>s</w:t>
            </w:r>
          </w:p>
          <w:p w14:paraId="2A4B74CA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putational analysis</w:t>
            </w:r>
          </w:p>
          <w:p w14:paraId="2BCC32F7" w14:textId="55C2EDC0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parison of the computational results</w:t>
            </w:r>
            <w:r w:rsidR="0018707C">
              <w:rPr>
                <w:rFonts w:ascii="Times New Roman" w:hAnsi="Times New Roman" w:cs="Times New Roman"/>
                <w:lang w:val="en-US"/>
              </w:rPr>
              <w:t xml:space="preserve"> and literature</w:t>
            </w:r>
          </w:p>
          <w:p w14:paraId="53CBEF71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51ADA75A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35E35614" w14:textId="77777777" w:rsidR="00690157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714B593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D6A074B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17A6B3C5" w14:textId="676D70B0" w:rsidR="00690157" w:rsidRPr="00247AE2" w:rsidRDefault="00690157" w:rsidP="0018707C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</w:t>
            </w:r>
            <w:r w:rsidR="00467E46">
              <w:rPr>
                <w:rFonts w:ascii="Times New Roman" w:hAnsi="Times New Roman" w:cs="Times New Roman"/>
                <w:lang w:val="en-US"/>
              </w:rPr>
              <w:t>C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  <w:r w:rsidR="00467E46">
              <w:rPr>
                <w:rFonts w:ascii="Times New Roman" w:hAnsi="Times New Roman" w:cs="Times New Roman"/>
                <w:lang w:val="en-US"/>
              </w:rPr>
              <w:t xml:space="preserve"> II</w:t>
            </w:r>
            <w:r w:rsidR="00D3061A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18707C">
              <w:rPr>
                <w:rFonts w:ascii="Times New Roman" w:hAnsi="Times New Roman" w:cs="Times New Roman"/>
              </w:rPr>
              <w:t>EEE</w:t>
            </w:r>
            <w:r w:rsidR="00D3061A">
              <w:rPr>
                <w:rFonts w:ascii="Times New Roman" w:hAnsi="Times New Roman" w:cs="Times New Roman"/>
              </w:rPr>
              <w:t xml:space="preserve"> 402 </w:t>
            </w:r>
            <w:r w:rsidR="0018707C" w:rsidRPr="0018707C">
              <w:rPr>
                <w:rFonts w:ascii="Times New Roman" w:hAnsi="Times New Roman" w:cs="Times New Roman"/>
              </w:rPr>
              <w:t>Graduation Thesis</w:t>
            </w:r>
          </w:p>
        </w:tc>
      </w:tr>
      <w:tr w:rsidR="00690157" w:rsidRPr="00247AE2" w14:paraId="77EE17C2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72AA8C36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13D1EFED" w14:textId="6CA1B6C2" w:rsidR="00690157" w:rsidRPr="00247AE2" w:rsidRDefault="0018707C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C</w:t>
            </w:r>
            <w:r>
              <w:rPr>
                <w:rFonts w:ascii="Times New Roman" w:hAnsi="Times New Roman" w:cs="Times New Roman"/>
                <w:lang w:val="en-US"/>
              </w:rPr>
              <w:t>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1 </w:t>
            </w:r>
            <w:r w:rsidRPr="005433FC">
              <w:rPr>
                <w:rFonts w:ascii="Times New Roman" w:hAnsi="Times New Roman" w:cs="Times New Roman"/>
              </w:rPr>
              <w:t>Graduation Project</w:t>
            </w:r>
            <w:r>
              <w:rPr>
                <w:rFonts w:ascii="Times New Roman" w:hAnsi="Times New Roman" w:cs="Times New Roman"/>
              </w:rPr>
              <w:t xml:space="preserve"> I, EEE 401 </w:t>
            </w:r>
            <w:r w:rsidRPr="005915AB">
              <w:rPr>
                <w:rFonts w:ascii="Times New Roman" w:hAnsi="Times New Roman" w:cs="Times New Roman"/>
              </w:rPr>
              <w:t>Electrical Engineering Design</w:t>
            </w:r>
          </w:p>
        </w:tc>
      </w:tr>
      <w:tr w:rsidR="00690157" w:rsidRPr="00247AE2" w14:paraId="05BC2BE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04126451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509F2E33" w14:textId="093DB723" w:rsidR="00690157" w:rsidRPr="00247AE2" w:rsidRDefault="0018707C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C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30</w:t>
            </w:r>
            <w:r>
              <w:rPr>
                <w:rFonts w:ascii="Times New Roman" w:hAnsi="Times New Roman" w:cs="Times New Roman"/>
                <w:lang w:val="en-US"/>
              </w:rPr>
              <w:t>4.4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/ </w:t>
            </w:r>
            <w:r w:rsidRPr="005915AB">
              <w:rPr>
                <w:rFonts w:ascii="Times New Roman" w:hAnsi="Times New Roman" w:cs="Times New Roman"/>
                <w:lang w:val="en-US"/>
              </w:rPr>
              <w:t>Mechanics of Fiber-Reinforced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915AB">
              <w:rPr>
                <w:rFonts w:ascii="Times New Roman" w:hAnsi="Times New Roman" w:cs="Times New Roman"/>
                <w:lang w:val="en-US"/>
              </w:rPr>
              <w:t>Composites</w:t>
            </w:r>
          </w:p>
        </w:tc>
      </w:tr>
      <w:tr w:rsidR="00690157" w:rsidRPr="00247AE2" w14:paraId="188E4A8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1EECFA70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0450530A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690157" w:rsidRPr="00247AE2" w14:paraId="46F62B1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25CDD0BF" w14:textId="77777777" w:rsidR="00690157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63CDEF99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Experimental studies</w:t>
            </w:r>
          </w:p>
          <w:p w14:paraId="6E6DB3F8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ments on the results</w:t>
            </w:r>
          </w:p>
          <w:p w14:paraId="019E26CF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2B439477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5AA354B9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  <w:bookmarkEnd w:id="0"/>
    </w:tbl>
    <w:p w14:paraId="4E8572B4" w14:textId="77777777" w:rsidR="00702274" w:rsidRDefault="00702274" w:rsidP="00690157">
      <w:pPr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BFE5EF5" w14:textId="22CF932F" w:rsidR="00FD23D8" w:rsidRDefault="00FD23D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C7AE74" w14:textId="2DF077E5" w:rsidR="00BD1AF0" w:rsidRDefault="009E75DC" w:rsidP="000E6FB9">
      <w:pPr>
        <w:jc w:val="center"/>
        <w:rPr>
          <w:rFonts w:cstheme="minorHAnsi"/>
          <w:bCs/>
          <w:noProof/>
          <w:sz w:val="28"/>
          <w:szCs w:val="28"/>
          <w:lang w:val="tr-TR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disciplinary </w:t>
      </w:r>
      <w:r w:rsidRPr="00FD7C01">
        <w:rPr>
          <w:rFonts w:ascii="Times New Roman" w:hAnsi="Times New Roman" w:cs="Times New Roman"/>
          <w:b/>
          <w:bCs/>
          <w:sz w:val="28"/>
          <w:szCs w:val="28"/>
        </w:rPr>
        <w:t>Graduation Project</w:t>
      </w:r>
      <w:r w:rsidR="000E6FB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90157">
        <w:rPr>
          <w:rFonts w:ascii="Times New Roman" w:hAnsi="Times New Roman" w:cs="Times New Roman"/>
          <w:b/>
          <w:bCs/>
          <w:sz w:val="28"/>
          <w:szCs w:val="28"/>
        </w:rPr>
        <w:t>Application Form</w:t>
      </w:r>
      <w:r w:rsidR="00BD1AF0" w:rsidRPr="00611E43">
        <w:rPr>
          <w:rFonts w:cstheme="minorHAnsi"/>
          <w:bCs/>
          <w:noProof/>
          <w:sz w:val="28"/>
          <w:szCs w:val="28"/>
          <w:lang w:val="tr-TR"/>
        </w:rPr>
        <w:t xml:space="preserve"> </w:t>
      </w:r>
    </w:p>
    <w:p w14:paraId="28BF3529" w14:textId="77777777" w:rsidR="00702274" w:rsidRP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1 Graduation Project I</w:t>
      </w:r>
    </w:p>
    <w:p w14:paraId="4A67237C" w14:textId="77777777" w:rsid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2 Graduation Project II</w:t>
      </w:r>
    </w:p>
    <w:p w14:paraId="1B095344" w14:textId="77777777" w:rsidR="0018707C" w:rsidRDefault="0018707C" w:rsidP="00D3061A">
      <w:pPr>
        <w:jc w:val="center"/>
        <w:rPr>
          <w:rFonts w:cstheme="minorHAnsi"/>
          <w:sz w:val="24"/>
          <w:szCs w:val="24"/>
        </w:rPr>
      </w:pPr>
      <w:r w:rsidRPr="0018707C">
        <w:rPr>
          <w:rFonts w:cstheme="minorHAnsi"/>
          <w:sz w:val="24"/>
          <w:szCs w:val="24"/>
        </w:rPr>
        <w:t>EEE 401 Electrical Engineering Design</w:t>
      </w:r>
    </w:p>
    <w:p w14:paraId="33627D76" w14:textId="0E16C828" w:rsidR="00D3061A" w:rsidRPr="00702274" w:rsidRDefault="0018707C" w:rsidP="00D3061A">
      <w:pPr>
        <w:jc w:val="center"/>
        <w:rPr>
          <w:rFonts w:cstheme="minorHAnsi"/>
          <w:sz w:val="24"/>
          <w:szCs w:val="24"/>
          <w:lang w:val="tr-TR"/>
        </w:rPr>
      </w:pPr>
      <w:r w:rsidRPr="0018707C">
        <w:rPr>
          <w:rFonts w:cstheme="minorHAnsi"/>
          <w:sz w:val="24"/>
          <w:szCs w:val="24"/>
        </w:rPr>
        <w:t>EEE 402 Graduation Thesis</w:t>
      </w:r>
    </w:p>
    <w:p w14:paraId="4BE654E4" w14:textId="77777777" w:rsidR="00BD1AF0" w:rsidRDefault="00BD1AF0" w:rsidP="00BD1AF0">
      <w:pPr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6798"/>
      </w:tblGrid>
      <w:tr w:rsidR="00BD1AF0" w:rsidRPr="005337B0" w14:paraId="2CA03BDF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5E538B96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Term</w:t>
            </w:r>
          </w:p>
        </w:tc>
        <w:tc>
          <w:tcPr>
            <w:tcW w:w="6798" w:type="dxa"/>
            <w:vAlign w:val="center"/>
          </w:tcPr>
          <w:p w14:paraId="461EF4C0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D1AF0" w:rsidRPr="005337B0" w14:paraId="5FDD40AA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1A25B6DA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Date</w:t>
            </w:r>
          </w:p>
        </w:tc>
        <w:tc>
          <w:tcPr>
            <w:tcW w:w="6798" w:type="dxa"/>
            <w:vAlign w:val="center"/>
          </w:tcPr>
          <w:p w14:paraId="33E47EB2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D1AF0" w:rsidRPr="005337B0" w14:paraId="2A7E0216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460696F8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Project Title</w:t>
            </w:r>
          </w:p>
        </w:tc>
        <w:tc>
          <w:tcPr>
            <w:tcW w:w="6798" w:type="dxa"/>
            <w:vAlign w:val="center"/>
          </w:tcPr>
          <w:p w14:paraId="650EEB46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  <w:p w14:paraId="1DFB80D9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  <w:p w14:paraId="05DA8070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14:paraId="3FE75546" w14:textId="77777777" w:rsidR="00BD1AF0" w:rsidRPr="005337B0" w:rsidRDefault="00BD1AF0" w:rsidP="00BD1AF0">
      <w:pPr>
        <w:rPr>
          <w:rFonts w:ascii="Times New Roman" w:hAnsi="Times New Roman" w:cs="Times New Roman"/>
          <w:b/>
        </w:rPr>
      </w:pPr>
    </w:p>
    <w:p w14:paraId="1E32259D" w14:textId="77777777" w:rsidR="00BD1AF0" w:rsidRPr="005337B0" w:rsidRDefault="00BD1AF0" w:rsidP="00BD1AF0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2552"/>
        <w:gridCol w:w="2410"/>
        <w:gridCol w:w="283"/>
        <w:gridCol w:w="2552"/>
        <w:gridCol w:w="2409"/>
      </w:tblGrid>
      <w:tr w:rsidR="00BD1AF0" w:rsidRPr="005337B0" w14:paraId="0E16165C" w14:textId="77777777" w:rsidTr="00BD1AF0">
        <w:trPr>
          <w:trHeight w:val="657"/>
        </w:trPr>
        <w:tc>
          <w:tcPr>
            <w:tcW w:w="2552" w:type="dxa"/>
            <w:vAlign w:val="center"/>
          </w:tcPr>
          <w:p w14:paraId="28BF2D7B" w14:textId="7621F1FC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upervisor 1, Name and Department</w:t>
            </w:r>
          </w:p>
        </w:tc>
        <w:tc>
          <w:tcPr>
            <w:tcW w:w="2410" w:type="dxa"/>
            <w:vAlign w:val="center"/>
          </w:tcPr>
          <w:p w14:paraId="4940935C" w14:textId="0F9182B2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  <w:tc>
          <w:tcPr>
            <w:tcW w:w="283" w:type="dxa"/>
            <w:tcBorders>
              <w:bottom w:val="nil"/>
            </w:tcBorders>
            <w:vAlign w:val="center"/>
          </w:tcPr>
          <w:p w14:paraId="4D621BCB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47D11FC0" w14:textId="5248237C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upervisor 2, Name and Department</w:t>
            </w:r>
          </w:p>
        </w:tc>
        <w:tc>
          <w:tcPr>
            <w:tcW w:w="2409" w:type="dxa"/>
            <w:vAlign w:val="center"/>
          </w:tcPr>
          <w:p w14:paraId="3CBBDCE5" w14:textId="4E5C569A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</w:tr>
      <w:tr w:rsidR="00BD1AF0" w:rsidRPr="005337B0" w14:paraId="748D7B8E" w14:textId="77777777" w:rsidTr="00BD1AF0">
        <w:tc>
          <w:tcPr>
            <w:tcW w:w="2552" w:type="dxa"/>
          </w:tcPr>
          <w:p w14:paraId="006480BF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  <w:p w14:paraId="286F0F2D" w14:textId="77777777" w:rsidR="00BD1AF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  <w:p w14:paraId="04F74692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</w:rPr>
            </w:pPr>
          </w:p>
          <w:p w14:paraId="2AABD12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14:paraId="1C831CEF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CF9D04B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2" w:type="dxa"/>
          </w:tcPr>
          <w:p w14:paraId="47935297" w14:textId="77777777" w:rsidR="00BD1AF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  <w:p w14:paraId="6019E9CC" w14:textId="77777777" w:rsidR="005337B0" w:rsidRDefault="005337B0" w:rsidP="00D5486F">
            <w:pPr>
              <w:rPr>
                <w:rFonts w:ascii="Times New Roman" w:hAnsi="Times New Roman" w:cs="Times New Roman"/>
                <w:b/>
              </w:rPr>
            </w:pPr>
          </w:p>
          <w:p w14:paraId="5D605075" w14:textId="77777777" w:rsidR="005337B0" w:rsidRDefault="005337B0" w:rsidP="00D5486F">
            <w:pPr>
              <w:rPr>
                <w:rFonts w:ascii="Times New Roman" w:hAnsi="Times New Roman" w:cs="Times New Roman"/>
                <w:b/>
              </w:rPr>
            </w:pPr>
          </w:p>
          <w:p w14:paraId="46B8B46C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14:paraId="36EE71B8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BD1AF0" w:rsidRPr="005337B0" w14:paraId="3D28618E" w14:textId="77777777" w:rsidTr="00BD1AF0">
        <w:trPr>
          <w:trHeight w:val="674"/>
        </w:trPr>
        <w:tc>
          <w:tcPr>
            <w:tcW w:w="4962" w:type="dxa"/>
            <w:gridSpan w:val="2"/>
            <w:vAlign w:val="center"/>
          </w:tcPr>
          <w:p w14:paraId="72C9DD03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tudents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530A19E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4961" w:type="dxa"/>
            <w:gridSpan w:val="2"/>
            <w:vAlign w:val="center"/>
          </w:tcPr>
          <w:p w14:paraId="75B50908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tudents</w:t>
            </w:r>
          </w:p>
        </w:tc>
      </w:tr>
      <w:tr w:rsidR="00BD1AF0" w:rsidRPr="005337B0" w14:paraId="16501A4E" w14:textId="77777777" w:rsidTr="00BD1AF0">
        <w:tc>
          <w:tcPr>
            <w:tcW w:w="2552" w:type="dxa"/>
          </w:tcPr>
          <w:p w14:paraId="513362EC" w14:textId="78711E73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Name and Student Number</w:t>
            </w:r>
          </w:p>
        </w:tc>
        <w:tc>
          <w:tcPr>
            <w:tcW w:w="2410" w:type="dxa"/>
            <w:vAlign w:val="center"/>
          </w:tcPr>
          <w:p w14:paraId="3B66C583" w14:textId="1839EA43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70B3FAE5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43AD07E5" w14:textId="1A49A4EB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Name and Student Number</w:t>
            </w:r>
          </w:p>
        </w:tc>
        <w:tc>
          <w:tcPr>
            <w:tcW w:w="2409" w:type="dxa"/>
            <w:vAlign w:val="center"/>
          </w:tcPr>
          <w:p w14:paraId="6014BAD3" w14:textId="25DE96C1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</w:tr>
      <w:tr w:rsidR="00BD1AF0" w:rsidRPr="005337B0" w14:paraId="2CA97285" w14:textId="77777777" w:rsidTr="00BD1AF0">
        <w:tc>
          <w:tcPr>
            <w:tcW w:w="2552" w:type="dxa"/>
          </w:tcPr>
          <w:p w14:paraId="1A0DDA2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57E5F56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0CB69E3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207716BC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3AFFAD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137146C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191758EA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2FBACF2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459C4996" w14:textId="77777777" w:rsidTr="00BD1AF0">
        <w:tc>
          <w:tcPr>
            <w:tcW w:w="2552" w:type="dxa"/>
          </w:tcPr>
          <w:p w14:paraId="7B9B150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45A25B7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CB644ED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781CC8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98F8EE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369776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701580B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03F769A3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39F2A3ED" w14:textId="77777777" w:rsidTr="00BD1AF0">
        <w:tc>
          <w:tcPr>
            <w:tcW w:w="2552" w:type="dxa"/>
          </w:tcPr>
          <w:p w14:paraId="17BFE240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2A47F97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B625519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3757742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31102A9A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43F2A63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164A0D0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31E1AE90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6CD0A6D5" w14:textId="77777777" w:rsidTr="00BD1AF0">
        <w:tc>
          <w:tcPr>
            <w:tcW w:w="2552" w:type="dxa"/>
          </w:tcPr>
          <w:p w14:paraId="2C879E3B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C2C3FB9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DB6E222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69CDFCD2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E68F7C2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3BF57D6E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53D9C86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64E97F97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23ED98A9" w14:textId="77777777" w:rsidTr="00BD1AF0">
        <w:tc>
          <w:tcPr>
            <w:tcW w:w="2552" w:type="dxa"/>
          </w:tcPr>
          <w:p w14:paraId="53238F0B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4F602F1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6336FB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E5092D8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041E557E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</w:tcPr>
          <w:p w14:paraId="1AC2814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32E5D3E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35FF730D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</w:tbl>
    <w:p w14:paraId="24B148AA" w14:textId="37C09ECD" w:rsidR="00BD1AF0" w:rsidRPr="005337B0" w:rsidRDefault="00BD1AF0" w:rsidP="00732918">
      <w:pPr>
        <w:rPr>
          <w:rFonts w:ascii="Times New Roman" w:hAnsi="Times New Roman" w:cs="Times New Roman"/>
          <w:b/>
        </w:rPr>
      </w:pPr>
      <w:r w:rsidRPr="005337B0">
        <w:rPr>
          <w:rFonts w:ascii="Times New Roman" w:hAnsi="Times New Roman" w:cs="Times New Roman"/>
          <w:b/>
        </w:rPr>
        <w:t xml:space="preserve">   </w:t>
      </w:r>
    </w:p>
    <w:sectPr w:rsidR="00BD1AF0" w:rsidRPr="005337B0" w:rsidSect="00BD1AF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47FC8" w14:textId="77777777" w:rsidR="002F074C" w:rsidRDefault="002F074C" w:rsidP="00FC70C2">
      <w:r>
        <w:separator/>
      </w:r>
    </w:p>
  </w:endnote>
  <w:endnote w:type="continuationSeparator" w:id="0">
    <w:p w14:paraId="6834225D" w14:textId="77777777" w:rsidR="002F074C" w:rsidRDefault="002F074C" w:rsidP="00FC7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D7654" w14:textId="77777777" w:rsidR="002F074C" w:rsidRDefault="002F074C" w:rsidP="00FC70C2">
      <w:r>
        <w:separator/>
      </w:r>
    </w:p>
  </w:footnote>
  <w:footnote w:type="continuationSeparator" w:id="0">
    <w:p w14:paraId="65DDC689" w14:textId="77777777" w:rsidR="002F074C" w:rsidRDefault="002F074C" w:rsidP="00FC70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5007A"/>
    <w:multiLevelType w:val="hybridMultilevel"/>
    <w:tmpl w:val="C7827E62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17A37B14"/>
    <w:multiLevelType w:val="hybridMultilevel"/>
    <w:tmpl w:val="DE1C9812"/>
    <w:lvl w:ilvl="0" w:tplc="8D0CA0A6">
      <w:start w:val="1"/>
      <w:numFmt w:val="decimal"/>
      <w:lvlText w:val="%1."/>
      <w:lvlJc w:val="left"/>
      <w:pPr>
        <w:ind w:left="1077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1E6E079A"/>
    <w:multiLevelType w:val="hybridMultilevel"/>
    <w:tmpl w:val="7B2A5732"/>
    <w:lvl w:ilvl="0" w:tplc="AB683702">
      <w:start w:val="1"/>
      <w:numFmt w:val="decimal"/>
      <w:lvlText w:val="%1."/>
      <w:lvlJc w:val="left"/>
      <w:pPr>
        <w:ind w:left="1077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959F5"/>
    <w:multiLevelType w:val="hybridMultilevel"/>
    <w:tmpl w:val="2042F288"/>
    <w:lvl w:ilvl="0" w:tplc="EF8C7E56">
      <w:start w:val="1"/>
      <w:numFmt w:val="lowerRoman"/>
      <w:lvlText w:val="(%1)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7E6F6C"/>
    <w:multiLevelType w:val="hybridMultilevel"/>
    <w:tmpl w:val="21E80C5A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33B5A"/>
    <w:multiLevelType w:val="hybridMultilevel"/>
    <w:tmpl w:val="C7827E62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4BCC0C56"/>
    <w:multiLevelType w:val="hybridMultilevel"/>
    <w:tmpl w:val="C48E233C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50006888"/>
    <w:multiLevelType w:val="hybridMultilevel"/>
    <w:tmpl w:val="E9E0DED8"/>
    <w:lvl w:ilvl="0" w:tplc="9AA8C6BC">
      <w:start w:val="1"/>
      <w:numFmt w:val="lowerRoman"/>
      <w:lvlText w:val="(%1).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0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2NbM0MzcwNzIysDRW0lEKTi0uzszPAykwrAUAKyxDySwAAAA="/>
  </w:docVars>
  <w:rsids>
    <w:rsidRoot w:val="008C500D"/>
    <w:rsid w:val="00003C0F"/>
    <w:rsid w:val="0004462A"/>
    <w:rsid w:val="0005690A"/>
    <w:rsid w:val="00061E15"/>
    <w:rsid w:val="00071CFA"/>
    <w:rsid w:val="00084049"/>
    <w:rsid w:val="00096C86"/>
    <w:rsid w:val="000A5FD9"/>
    <w:rsid w:val="000B206B"/>
    <w:rsid w:val="000D3204"/>
    <w:rsid w:val="000E0798"/>
    <w:rsid w:val="000E6FB9"/>
    <w:rsid w:val="001212A3"/>
    <w:rsid w:val="00123B0E"/>
    <w:rsid w:val="00123B9D"/>
    <w:rsid w:val="00141836"/>
    <w:rsid w:val="0014496B"/>
    <w:rsid w:val="001725EF"/>
    <w:rsid w:val="00173EBD"/>
    <w:rsid w:val="00182589"/>
    <w:rsid w:val="0018707C"/>
    <w:rsid w:val="00192658"/>
    <w:rsid w:val="001A2EEB"/>
    <w:rsid w:val="001A7D48"/>
    <w:rsid w:val="0024754A"/>
    <w:rsid w:val="00250DA3"/>
    <w:rsid w:val="00260FEA"/>
    <w:rsid w:val="00261D9C"/>
    <w:rsid w:val="00265C5D"/>
    <w:rsid w:val="00271823"/>
    <w:rsid w:val="00297DA5"/>
    <w:rsid w:val="002B39D2"/>
    <w:rsid w:val="002C0D94"/>
    <w:rsid w:val="002C218F"/>
    <w:rsid w:val="002E3B07"/>
    <w:rsid w:val="002F074C"/>
    <w:rsid w:val="00313A4A"/>
    <w:rsid w:val="0032747A"/>
    <w:rsid w:val="00333203"/>
    <w:rsid w:val="00342069"/>
    <w:rsid w:val="003561E9"/>
    <w:rsid w:val="00365DFF"/>
    <w:rsid w:val="003775AA"/>
    <w:rsid w:val="00385841"/>
    <w:rsid w:val="003935D6"/>
    <w:rsid w:val="003A76CE"/>
    <w:rsid w:val="003B37CE"/>
    <w:rsid w:val="003B66A4"/>
    <w:rsid w:val="003C5655"/>
    <w:rsid w:val="003D4374"/>
    <w:rsid w:val="00464E27"/>
    <w:rsid w:val="00467E46"/>
    <w:rsid w:val="00497518"/>
    <w:rsid w:val="004F1764"/>
    <w:rsid w:val="004F6449"/>
    <w:rsid w:val="005275F6"/>
    <w:rsid w:val="00531D46"/>
    <w:rsid w:val="005337B0"/>
    <w:rsid w:val="00542113"/>
    <w:rsid w:val="00544D51"/>
    <w:rsid w:val="00562844"/>
    <w:rsid w:val="005651A4"/>
    <w:rsid w:val="005747AD"/>
    <w:rsid w:val="005818BB"/>
    <w:rsid w:val="005915AB"/>
    <w:rsid w:val="0059244F"/>
    <w:rsid w:val="005F5E99"/>
    <w:rsid w:val="00610A56"/>
    <w:rsid w:val="00611E43"/>
    <w:rsid w:val="00623351"/>
    <w:rsid w:val="0065393D"/>
    <w:rsid w:val="006563B1"/>
    <w:rsid w:val="00662D44"/>
    <w:rsid w:val="00664D81"/>
    <w:rsid w:val="00690157"/>
    <w:rsid w:val="00693CA2"/>
    <w:rsid w:val="006A4303"/>
    <w:rsid w:val="00702274"/>
    <w:rsid w:val="007046B6"/>
    <w:rsid w:val="00704E9C"/>
    <w:rsid w:val="00712E7B"/>
    <w:rsid w:val="0072201E"/>
    <w:rsid w:val="007235B5"/>
    <w:rsid w:val="00732918"/>
    <w:rsid w:val="007350FD"/>
    <w:rsid w:val="0076598D"/>
    <w:rsid w:val="0076721E"/>
    <w:rsid w:val="007B05D9"/>
    <w:rsid w:val="007B12D8"/>
    <w:rsid w:val="007C6F27"/>
    <w:rsid w:val="007D2686"/>
    <w:rsid w:val="00850AD6"/>
    <w:rsid w:val="00852B97"/>
    <w:rsid w:val="008578A6"/>
    <w:rsid w:val="00857E9B"/>
    <w:rsid w:val="008735F7"/>
    <w:rsid w:val="00883FF8"/>
    <w:rsid w:val="00884220"/>
    <w:rsid w:val="008A451E"/>
    <w:rsid w:val="008B18B5"/>
    <w:rsid w:val="008C500D"/>
    <w:rsid w:val="008C5D9B"/>
    <w:rsid w:val="009016E5"/>
    <w:rsid w:val="00907785"/>
    <w:rsid w:val="009116BD"/>
    <w:rsid w:val="00916286"/>
    <w:rsid w:val="00952DF9"/>
    <w:rsid w:val="00957105"/>
    <w:rsid w:val="00963443"/>
    <w:rsid w:val="00965528"/>
    <w:rsid w:val="0098148B"/>
    <w:rsid w:val="00985F45"/>
    <w:rsid w:val="00987F5B"/>
    <w:rsid w:val="00993267"/>
    <w:rsid w:val="009B40E7"/>
    <w:rsid w:val="009C703D"/>
    <w:rsid w:val="009D51BA"/>
    <w:rsid w:val="009E6115"/>
    <w:rsid w:val="009E62C9"/>
    <w:rsid w:val="009E6A1A"/>
    <w:rsid w:val="009E75DC"/>
    <w:rsid w:val="00A21F39"/>
    <w:rsid w:val="00A74773"/>
    <w:rsid w:val="00A80018"/>
    <w:rsid w:val="00AD4C73"/>
    <w:rsid w:val="00AF7476"/>
    <w:rsid w:val="00B07A1E"/>
    <w:rsid w:val="00B2487B"/>
    <w:rsid w:val="00B31C3A"/>
    <w:rsid w:val="00B57210"/>
    <w:rsid w:val="00B578BB"/>
    <w:rsid w:val="00BC0049"/>
    <w:rsid w:val="00BD1AF0"/>
    <w:rsid w:val="00C06B9C"/>
    <w:rsid w:val="00C324E5"/>
    <w:rsid w:val="00C42B0F"/>
    <w:rsid w:val="00C6379A"/>
    <w:rsid w:val="00C66DDB"/>
    <w:rsid w:val="00C80A68"/>
    <w:rsid w:val="00C82C3C"/>
    <w:rsid w:val="00C86D9D"/>
    <w:rsid w:val="00C8775C"/>
    <w:rsid w:val="00CA3993"/>
    <w:rsid w:val="00CA5C4E"/>
    <w:rsid w:val="00CA76C3"/>
    <w:rsid w:val="00CC4693"/>
    <w:rsid w:val="00CE1199"/>
    <w:rsid w:val="00CF6537"/>
    <w:rsid w:val="00D3061A"/>
    <w:rsid w:val="00D410BE"/>
    <w:rsid w:val="00D43795"/>
    <w:rsid w:val="00D94983"/>
    <w:rsid w:val="00DB72A8"/>
    <w:rsid w:val="00DB7CEE"/>
    <w:rsid w:val="00DF333C"/>
    <w:rsid w:val="00E22248"/>
    <w:rsid w:val="00E25A97"/>
    <w:rsid w:val="00E37909"/>
    <w:rsid w:val="00E40795"/>
    <w:rsid w:val="00E5019A"/>
    <w:rsid w:val="00E5273B"/>
    <w:rsid w:val="00E57D08"/>
    <w:rsid w:val="00EA0BE9"/>
    <w:rsid w:val="00EB5118"/>
    <w:rsid w:val="00ED3B5D"/>
    <w:rsid w:val="00EF4287"/>
    <w:rsid w:val="00F0514D"/>
    <w:rsid w:val="00F37A1F"/>
    <w:rsid w:val="00F37E44"/>
    <w:rsid w:val="00F462E2"/>
    <w:rsid w:val="00F513FB"/>
    <w:rsid w:val="00F56800"/>
    <w:rsid w:val="00F67442"/>
    <w:rsid w:val="00F9462B"/>
    <w:rsid w:val="00FC4E86"/>
    <w:rsid w:val="00FC70C2"/>
    <w:rsid w:val="00FD09D8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6B47B"/>
  <w15:chartTrackingRefBased/>
  <w15:docId w15:val="{6C520CBD-2D87-4946-8091-E80B900EF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6A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A0BE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31C3A"/>
    <w:pPr>
      <w:tabs>
        <w:tab w:val="center" w:pos="4536"/>
        <w:tab w:val="right" w:pos="9072"/>
      </w:tabs>
      <w:ind w:left="0"/>
      <w:jc w:val="left"/>
    </w:pPr>
    <w:rPr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B31C3A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FC70C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C70C2"/>
  </w:style>
  <w:style w:type="table" w:styleId="TabloKlavuzu">
    <w:name w:val="Table Grid"/>
    <w:basedOn w:val="NormalTablo"/>
    <w:uiPriority w:val="39"/>
    <w:rsid w:val="00BD1AF0"/>
    <w:pPr>
      <w:ind w:left="0"/>
      <w:jc w:val="left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6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8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ın Oktav</dc:creator>
  <cp:keywords/>
  <dc:description/>
  <cp:lastModifiedBy>Windows Kullanıcısı</cp:lastModifiedBy>
  <cp:revision>32</cp:revision>
  <cp:lastPrinted>2025-09-22T11:36:00Z</cp:lastPrinted>
  <dcterms:created xsi:type="dcterms:W3CDTF">2024-11-11T12:55:00Z</dcterms:created>
  <dcterms:modified xsi:type="dcterms:W3CDTF">2025-09-22T11:38:00Z</dcterms:modified>
</cp:coreProperties>
</file>